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1-gone-in-30-seconds"/>
      <w:r>
        <w:t xml:space="preserve">Unit 6 Lesson 11: Gone In 30 Seconds</w:t>
      </w:r>
      <w:bookmarkEnd w:id="20"/>
    </w:p>
    <w:p>
      <w:pPr>
        <w:pStyle w:val="Heading3"/>
      </w:pPr>
      <w:bookmarkStart w:id="21" w:name="measuring-30-seconds-optional"/>
      <w:r>
        <w:t xml:space="preserve">1 Measuring 30 Second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899278.0549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7:58Z</dcterms:created>
  <dcterms:modified xsi:type="dcterms:W3CDTF">2020-11-20T19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2C0ldT+O1ecWRW8xH5fcs8B0F5owqG3Z8ynU5l83aySlyJwSlwI8T7Zpy9LasrhFCScQ96ujUWiA5wABZ6nA==</vt:lpwstr>
  </property>
</Properties>
</file>